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B2DE6D" w14:textId="1541B68C" w:rsidR="00C740E0" w:rsidRPr="00D57943" w:rsidRDefault="00A864C3" w:rsidP="00C740E0">
      <w:pPr>
        <w:spacing w:after="0" w:line="240" w:lineRule="auto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N0</w:t>
      </w:r>
      <w:r w:rsidR="00D32719">
        <w:rPr>
          <w:b/>
          <w:bCs/>
          <w:sz w:val="32"/>
          <w:szCs w:val="32"/>
        </w:rPr>
        <w:t>0</w:t>
      </w:r>
      <w:r>
        <w:rPr>
          <w:b/>
          <w:bCs/>
          <w:sz w:val="32"/>
          <w:szCs w:val="32"/>
        </w:rPr>
        <w:t xml:space="preserve">: </w:t>
      </w:r>
      <w:r w:rsidR="00A46203">
        <w:rPr>
          <w:b/>
          <w:bCs/>
          <w:sz w:val="32"/>
          <w:szCs w:val="32"/>
        </w:rPr>
        <w:t>Carta Porcentaje de Avance</w:t>
      </w:r>
    </w:p>
    <w:p w14:paraId="120BD644" w14:textId="77777777" w:rsidR="00C740E0" w:rsidRPr="00924BC6" w:rsidRDefault="00C740E0" w:rsidP="00C740E0">
      <w:pPr>
        <w:spacing w:after="0" w:line="240" w:lineRule="auto"/>
        <w:jc w:val="center"/>
        <w:rPr>
          <w:b/>
          <w:bCs/>
          <w:sz w:val="24"/>
          <w:szCs w:val="24"/>
        </w:rPr>
      </w:pPr>
    </w:p>
    <w:p w14:paraId="6B2799EF" w14:textId="77777777" w:rsidR="00B41711" w:rsidRPr="008A16DC" w:rsidRDefault="00B41711" w:rsidP="00B41711">
      <w:pPr>
        <w:spacing w:after="0" w:line="240" w:lineRule="auto"/>
        <w:jc w:val="right"/>
        <w:rPr>
          <w:sz w:val="24"/>
          <w:szCs w:val="24"/>
          <w:lang w:val="es-CL"/>
        </w:rPr>
      </w:pPr>
      <w:r w:rsidRPr="008A16DC">
        <w:rPr>
          <w:sz w:val="24"/>
          <w:szCs w:val="24"/>
          <w:lang w:val="es-CL"/>
        </w:rPr>
        <w:t xml:space="preserve">Fecha </w:t>
      </w:r>
      <w:sdt>
        <w:sdtPr>
          <w:rPr>
            <w:sz w:val="24"/>
            <w:szCs w:val="24"/>
            <w:lang w:val="es-CL"/>
          </w:rPr>
          <w:id w:val="290942869"/>
          <w:placeholder>
            <w:docPart w:val="166B1C81FF8F4B6B83760916ADADF92B"/>
          </w:placeholder>
          <w:showingPlcHdr/>
          <w:date>
            <w:dateFormat w:val="dd-MM-yyyy"/>
            <w:lid w:val="es-CL"/>
            <w:storeMappedDataAs w:val="dateTime"/>
            <w:calendar w:val="gregorian"/>
          </w:date>
        </w:sdtPr>
        <w:sdtEndPr/>
        <w:sdtContent>
          <w:r w:rsidRPr="00B4274A"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Día, Mes, Año</w:t>
          </w:r>
          <w:r w:rsidRPr="00A7527C">
            <w:rPr>
              <w:rStyle w:val="Textodelmarcadordeposicin"/>
              <w:rFonts w:eastAsiaTheme="minorHAnsi"/>
              <w:b/>
              <w:bCs/>
            </w:rPr>
            <w:t>.</w:t>
          </w:r>
        </w:sdtContent>
      </w:sdt>
    </w:p>
    <w:p w14:paraId="6D973253" w14:textId="77777777" w:rsidR="00C740E0" w:rsidRDefault="00C740E0" w:rsidP="00845586">
      <w:pPr>
        <w:spacing w:line="240" w:lineRule="auto"/>
        <w:ind w:right="49"/>
      </w:pPr>
    </w:p>
    <w:p w14:paraId="2DB6B47C" w14:textId="77777777" w:rsidR="00A46203" w:rsidRPr="008A16DC" w:rsidRDefault="00A46203" w:rsidP="00A46203">
      <w:pPr>
        <w:spacing w:after="0" w:line="240" w:lineRule="auto"/>
        <w:rPr>
          <w:sz w:val="24"/>
          <w:szCs w:val="24"/>
        </w:rPr>
      </w:pPr>
      <w:r w:rsidRPr="008A16DC">
        <w:rPr>
          <w:sz w:val="24"/>
          <w:szCs w:val="24"/>
        </w:rPr>
        <w:t>Señores</w:t>
      </w:r>
    </w:p>
    <w:p w14:paraId="5536B823" w14:textId="77777777" w:rsidR="00A46203" w:rsidRPr="008A16DC" w:rsidRDefault="00A46203" w:rsidP="00A46203">
      <w:pPr>
        <w:spacing w:after="0" w:line="240" w:lineRule="auto"/>
        <w:rPr>
          <w:sz w:val="24"/>
          <w:szCs w:val="24"/>
        </w:rPr>
      </w:pPr>
      <w:r w:rsidRPr="008A16DC">
        <w:rPr>
          <w:sz w:val="24"/>
          <w:szCs w:val="24"/>
        </w:rPr>
        <w:t>Comisión de Titulación</w:t>
      </w:r>
    </w:p>
    <w:p w14:paraId="2F42EE4F" w14:textId="77777777" w:rsidR="00A46203" w:rsidRPr="008A16DC" w:rsidRDefault="00A46203" w:rsidP="00A46203">
      <w:pPr>
        <w:spacing w:after="0" w:line="240" w:lineRule="auto"/>
        <w:rPr>
          <w:sz w:val="24"/>
          <w:szCs w:val="24"/>
          <w:u w:val="single"/>
        </w:rPr>
      </w:pPr>
      <w:r w:rsidRPr="008A16DC">
        <w:rPr>
          <w:sz w:val="24"/>
          <w:szCs w:val="24"/>
          <w:u w:val="single"/>
        </w:rPr>
        <w:t xml:space="preserve">Presente </w:t>
      </w:r>
    </w:p>
    <w:p w14:paraId="35BD0D23" w14:textId="77777777" w:rsidR="00A46203" w:rsidRDefault="00A46203" w:rsidP="00A46203">
      <w:pPr>
        <w:spacing w:after="0" w:line="240" w:lineRule="auto"/>
        <w:rPr>
          <w:u w:val="single"/>
        </w:rPr>
      </w:pPr>
    </w:p>
    <w:p w14:paraId="30ADD9A6" w14:textId="0D9987F9" w:rsidR="00A46203" w:rsidRDefault="00A46203" w:rsidP="00A46203">
      <w:pPr>
        <w:spacing w:line="360" w:lineRule="auto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or intermedio de la presente, yo, </w:t>
      </w:r>
      <w:sdt>
        <w:sdtPr>
          <w:rPr>
            <w:sz w:val="24"/>
            <w:szCs w:val="24"/>
          </w:rPr>
          <w:tag w:val="hola"/>
          <w:id w:val="946357743"/>
          <w:placeholder>
            <w:docPart w:val="E193FC7FBEAC4CBC81646E48415EA9C0"/>
          </w:placeholder>
          <w:showingPlcHdr/>
        </w:sdtPr>
        <w:sdtContent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I</w:t>
          </w:r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ngrese dos nombres y dos apellidos</w:t>
          </w:r>
        </w:sdtContent>
      </w:sdt>
      <w:r>
        <w:rPr>
          <w:sz w:val="24"/>
          <w:szCs w:val="24"/>
        </w:rPr>
        <w:t>,</w:t>
      </w:r>
      <w:r>
        <w:rPr>
          <w:sz w:val="24"/>
          <w:szCs w:val="24"/>
        </w:rPr>
        <w:t xml:space="preserve"> en calidad de profesor(a) guía del estudiante</w:t>
      </w:r>
      <w:r w:rsidRPr="008A16DC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tag w:val="hola"/>
          <w:id w:val="-1614204697"/>
          <w:placeholder>
            <w:docPart w:val="5B4DE0B872AA479ABA6F5D4BAF4B8F93"/>
          </w:placeholder>
          <w:showingPlcHdr/>
        </w:sdtPr>
        <w:sdtContent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I</w:t>
          </w:r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ngrese dos nombres y dos apellidos</w:t>
          </w:r>
        </w:sdtContent>
      </w:sdt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RUN</w:t>
      </w:r>
      <w:r w:rsidRPr="008A16DC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902750367"/>
          <w:placeholder>
            <w:docPart w:val="7F818D27488D40D78096324AEADB9173"/>
          </w:placeholder>
          <w:showingPlcHdr/>
        </w:sdtPr>
        <w:sdtContent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I</w:t>
          </w:r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ngrese su RUT</w:t>
          </w:r>
        </w:sdtContent>
      </w:sdt>
      <w:r w:rsidRPr="008A16DC">
        <w:rPr>
          <w:sz w:val="24"/>
          <w:szCs w:val="24"/>
        </w:rPr>
        <w:t xml:space="preserve">, alumno(a) de la carrera </w:t>
      </w:r>
      <w:sdt>
        <w:sdtPr>
          <w:rPr>
            <w:sz w:val="24"/>
            <w:szCs w:val="24"/>
          </w:rPr>
          <w:id w:val="745072627"/>
          <w:placeholder>
            <w:docPart w:val="A9563F3C151D4745B6FAF308450F2042"/>
          </w:placeholder>
          <w:showingPlcHdr/>
        </w:sdtPr>
        <w:sdtContent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D</w:t>
          </w:r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etalle carrera y modalidad (diurna o vespertina)</w:t>
          </w:r>
        </w:sdtContent>
      </w:sdt>
      <w:r>
        <w:rPr>
          <w:sz w:val="24"/>
          <w:szCs w:val="24"/>
        </w:rPr>
        <w:t xml:space="preserve">, </w:t>
      </w:r>
      <w:r>
        <w:rPr>
          <w:sz w:val="24"/>
          <w:szCs w:val="24"/>
        </w:rPr>
        <w:t>vengo a informar que el avance de la propuesta de trabajo de titulación titulado</w:t>
      </w:r>
      <w:r w:rsidRPr="00E521D9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sdt>
        <w:sdtPr>
          <w:rPr>
            <w:color w:val="FF0000"/>
            <w:sz w:val="24"/>
            <w:szCs w:val="24"/>
          </w:rPr>
          <w:id w:val="-1287657727"/>
          <w:placeholder>
            <w:docPart w:val="5FCDBD1397734DBFAF27468D9159249C"/>
          </w:placeholder>
          <w:showingPlcHdr/>
        </w:sdtPr>
        <w:sdtContent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Tí</w:t>
          </w:r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tulo del trabajo</w:t>
          </w:r>
        </w:sdtContent>
      </w:sdt>
      <w:r>
        <w:rPr>
          <w:sz w:val="24"/>
          <w:szCs w:val="24"/>
        </w:rPr>
        <w:t xml:space="preserve">. </w:t>
      </w:r>
    </w:p>
    <w:p w14:paraId="67C839F8" w14:textId="4C81248B" w:rsidR="00A46203" w:rsidRPr="00A46203" w:rsidRDefault="00A46203" w:rsidP="00A46203">
      <w:pPr>
        <w:spacing w:line="360" w:lineRule="auto"/>
        <w:rPr>
          <w:sz w:val="24"/>
          <w:szCs w:val="24"/>
        </w:rPr>
      </w:pPr>
      <w:r w:rsidRPr="00A46203">
        <w:rPr>
          <w:sz w:val="24"/>
          <w:szCs w:val="24"/>
        </w:rPr>
        <w:t xml:space="preserve">El avance del trabajo de Titulación a esta fecha es del </w:t>
      </w:r>
      <w:sdt>
        <w:sdtPr>
          <w:rPr>
            <w:sz w:val="24"/>
            <w:szCs w:val="24"/>
          </w:rPr>
          <w:tag w:val="hola"/>
          <w:id w:val="-317884494"/>
          <w:placeholder>
            <w:docPart w:val="3A263A24AD044D3B95099E91754A70A3"/>
          </w:placeholder>
          <w:showingPlcHdr/>
        </w:sdtPr>
        <w:sdtContent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Ingrese % de avance</w:t>
          </w:r>
        </w:sdtContent>
      </w:sdt>
      <w:r w:rsidRPr="00A46203">
        <w:rPr>
          <w:sz w:val="24"/>
          <w:szCs w:val="24"/>
        </w:rPr>
        <w:t xml:space="preserve"> </w:t>
      </w:r>
      <w:r w:rsidRPr="00A46203">
        <w:rPr>
          <w:sz w:val="24"/>
          <w:szCs w:val="24"/>
        </w:rPr>
        <w:t xml:space="preserve">%, por lo </w:t>
      </w:r>
      <w:proofErr w:type="gramStart"/>
      <w:r w:rsidRPr="00A46203">
        <w:rPr>
          <w:sz w:val="24"/>
          <w:szCs w:val="24"/>
        </w:rPr>
        <w:t>tanto</w:t>
      </w:r>
      <w:proofErr w:type="gramEnd"/>
      <w:r w:rsidRPr="00A46203">
        <w:rPr>
          <w:sz w:val="24"/>
          <w:szCs w:val="24"/>
        </w:rPr>
        <w:t xml:space="preserve"> SI </w:t>
      </w:r>
      <w:sdt>
        <w:sdtPr>
          <w:rPr>
            <w:sz w:val="24"/>
            <w:szCs w:val="24"/>
          </w:rPr>
          <w:tag w:val="hola"/>
          <w:id w:val="-884792610"/>
          <w:placeholder>
            <w:docPart w:val="D9FDF201078C4596A2CB7B1AF002C86B"/>
          </w:placeholder>
          <w:showingPlcHdr/>
        </w:sdtPr>
        <w:sdtContent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Marque con una X</w:t>
          </w:r>
        </w:sdtContent>
      </w:sdt>
      <w:r w:rsidRPr="00A46203">
        <w:rPr>
          <w:sz w:val="24"/>
          <w:szCs w:val="24"/>
        </w:rPr>
        <w:t xml:space="preserve"> </w:t>
      </w:r>
      <w:r w:rsidRPr="00A46203">
        <w:rPr>
          <w:sz w:val="24"/>
          <w:szCs w:val="24"/>
        </w:rPr>
        <w:t>- NO</w:t>
      </w:r>
      <w:r w:rsidRPr="00A46203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tag w:val="hola"/>
          <w:id w:val="-1661918543"/>
          <w:placeholder>
            <w:docPart w:val="7A72870C839B4098AE8DAD755128E3E9"/>
          </w:placeholder>
          <w:showingPlcHdr/>
        </w:sdtPr>
        <w:sdtContent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Marque con una X</w:t>
          </w:r>
        </w:sdtContent>
      </w:sdt>
      <w:r w:rsidRPr="00A46203">
        <w:rPr>
          <w:sz w:val="24"/>
          <w:szCs w:val="24"/>
        </w:rPr>
        <w:t xml:space="preserve"> </w:t>
      </w:r>
      <w:r w:rsidRPr="00A46203">
        <w:rPr>
          <w:sz w:val="24"/>
          <w:szCs w:val="24"/>
        </w:rPr>
        <w:t xml:space="preserve">autorizo la continuación de este tema durante el </w:t>
      </w:r>
      <w:sdt>
        <w:sdtPr>
          <w:rPr>
            <w:sz w:val="24"/>
            <w:szCs w:val="24"/>
          </w:rPr>
          <w:tag w:val="hola"/>
          <w:id w:val="718094202"/>
          <w:placeholder>
            <w:docPart w:val="D1D76B32AE134AB19C1A549DC5F9352C"/>
          </w:placeholder>
          <w:showingPlcHdr/>
        </w:sdtPr>
        <w:sdtContent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Primer/Segundo</w:t>
          </w:r>
        </w:sdtContent>
      </w:sdt>
      <w:r w:rsidRPr="00A46203">
        <w:rPr>
          <w:sz w:val="24"/>
          <w:szCs w:val="24"/>
        </w:rPr>
        <w:t xml:space="preserve"> </w:t>
      </w:r>
      <w:r w:rsidRPr="00A46203">
        <w:rPr>
          <w:sz w:val="24"/>
          <w:szCs w:val="24"/>
        </w:rPr>
        <w:t xml:space="preserve">semestre del año </w:t>
      </w:r>
      <w:sdt>
        <w:sdtPr>
          <w:rPr>
            <w:sz w:val="24"/>
            <w:szCs w:val="24"/>
          </w:rPr>
          <w:tag w:val="hola"/>
          <w:id w:val="-482164722"/>
          <w:placeholder>
            <w:docPart w:val="7A175A7F5E8D483B8155BD9E91734B22"/>
          </w:placeholder>
          <w:showingPlcHdr/>
        </w:sdtPr>
        <w:sdtContent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I</w:t>
          </w:r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 xml:space="preserve">ngrese </w:t>
          </w:r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año</w:t>
          </w:r>
        </w:sdtContent>
      </w:sdt>
      <w:r>
        <w:rPr>
          <w:sz w:val="24"/>
          <w:szCs w:val="24"/>
        </w:rPr>
        <w:t xml:space="preserve">. </w:t>
      </w:r>
    </w:p>
    <w:p w14:paraId="0764D290" w14:textId="77777777" w:rsidR="00A46203" w:rsidRPr="00A46203" w:rsidRDefault="00A46203" w:rsidP="00A46203">
      <w:pPr>
        <w:spacing w:line="360" w:lineRule="auto"/>
        <w:rPr>
          <w:sz w:val="24"/>
          <w:szCs w:val="24"/>
        </w:rPr>
      </w:pPr>
    </w:p>
    <w:p w14:paraId="41EE8E44" w14:textId="77777777" w:rsidR="00A46203" w:rsidRPr="00A46203" w:rsidRDefault="00A46203" w:rsidP="00A46203">
      <w:pPr>
        <w:spacing w:line="360" w:lineRule="auto"/>
        <w:rPr>
          <w:sz w:val="24"/>
          <w:szCs w:val="24"/>
        </w:rPr>
      </w:pPr>
      <w:r w:rsidRPr="00A46203">
        <w:rPr>
          <w:sz w:val="24"/>
          <w:szCs w:val="24"/>
        </w:rPr>
        <w:t xml:space="preserve">Saluda atentamente a usted, </w:t>
      </w:r>
    </w:p>
    <w:p w14:paraId="5175C0E3" w14:textId="4E104C86" w:rsidR="00D842D7" w:rsidRDefault="00D842D7" w:rsidP="00A46203"/>
    <w:p w14:paraId="6254977B" w14:textId="62442B9D" w:rsidR="00A46203" w:rsidRDefault="00A46203" w:rsidP="00A46203"/>
    <w:p w14:paraId="52124B72" w14:textId="77777777" w:rsidR="00A46203" w:rsidRPr="00A46203" w:rsidRDefault="00A46203" w:rsidP="00A46203">
      <w:pPr>
        <w:spacing w:line="360" w:lineRule="auto"/>
        <w:rPr>
          <w:sz w:val="24"/>
          <w:szCs w:val="24"/>
        </w:rPr>
      </w:pPr>
    </w:p>
    <w:p w14:paraId="22E528DC" w14:textId="77777777" w:rsidR="00A46203" w:rsidRPr="00A46203" w:rsidRDefault="00A46203" w:rsidP="00A46203">
      <w:pPr>
        <w:jc w:val="center"/>
        <w:rPr>
          <w:sz w:val="24"/>
          <w:szCs w:val="24"/>
        </w:rPr>
      </w:pPr>
      <w:r w:rsidRPr="00A46203">
        <w:rPr>
          <w:sz w:val="24"/>
          <w:szCs w:val="24"/>
        </w:rPr>
        <w:t>___________________________</w:t>
      </w:r>
    </w:p>
    <w:p w14:paraId="4C5D4E99" w14:textId="77777777" w:rsidR="00A46203" w:rsidRPr="00A46203" w:rsidRDefault="00A46203" w:rsidP="00A46203">
      <w:pPr>
        <w:jc w:val="center"/>
        <w:rPr>
          <w:sz w:val="24"/>
          <w:szCs w:val="24"/>
        </w:rPr>
      </w:pPr>
      <w:r w:rsidRPr="00A46203">
        <w:rPr>
          <w:sz w:val="24"/>
          <w:szCs w:val="24"/>
        </w:rPr>
        <w:t>Nombre y Firma Profesor(a) Guía</w:t>
      </w:r>
    </w:p>
    <w:p w14:paraId="6C4A0F62" w14:textId="77777777" w:rsidR="00A46203" w:rsidRPr="00A46203" w:rsidRDefault="00A46203" w:rsidP="00A46203">
      <w:pPr>
        <w:rPr>
          <w:sz w:val="24"/>
          <w:szCs w:val="24"/>
        </w:rPr>
      </w:pPr>
    </w:p>
    <w:sectPr w:rsidR="00A46203" w:rsidRPr="00A46203" w:rsidSect="00D57943">
      <w:headerReference w:type="default" r:id="rId8"/>
      <w:footerReference w:type="default" r:id="rId9"/>
      <w:pgSz w:w="12240" w:h="20160" w:code="5"/>
      <w:pgMar w:top="1985" w:right="1701" w:bottom="1417" w:left="1701" w:header="708" w:footer="708" w:gutter="0"/>
      <w:pgBorders w:offsetFrom="page">
        <w:top w:val="single" w:sz="48" w:space="0" w:color="EA6B14"/>
        <w:bottom w:val="single" w:sz="48" w:space="0" w:color="EA6B14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75E435" w14:textId="77777777" w:rsidR="004679BA" w:rsidRDefault="004679BA">
      <w:pPr>
        <w:spacing w:after="0" w:line="240" w:lineRule="auto"/>
      </w:pPr>
      <w:r>
        <w:separator/>
      </w:r>
    </w:p>
  </w:endnote>
  <w:endnote w:type="continuationSeparator" w:id="0">
    <w:p w14:paraId="5E19DC94" w14:textId="77777777" w:rsidR="004679BA" w:rsidRDefault="004679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6E0F2A" w14:textId="77777777" w:rsidR="00FE4B75" w:rsidRPr="003D4F96" w:rsidRDefault="005F78CD" w:rsidP="00FE4B75">
    <w:pPr>
      <w:spacing w:after="0" w:line="240" w:lineRule="atLeast"/>
      <w:jc w:val="center"/>
      <w:rPr>
        <w:color w:val="A6A6A6"/>
        <w:sz w:val="20"/>
        <w:szCs w:val="20"/>
      </w:rPr>
    </w:pPr>
    <w:r w:rsidRPr="003D4F96">
      <w:rPr>
        <w:color w:val="A6A6A6"/>
        <w:sz w:val="20"/>
        <w:szCs w:val="20"/>
      </w:rPr>
      <w:t>UNIVERSIDAD DE SANTIAGO DE CHILE | DEPARTAMENTO DE INGENIERÍA ELÉCTRICA</w:t>
    </w:r>
  </w:p>
  <w:p w14:paraId="69487793" w14:textId="77777777" w:rsidR="00FE4B75" w:rsidRPr="003D4F96" w:rsidRDefault="005F78CD" w:rsidP="00FE4B75">
    <w:pPr>
      <w:spacing w:after="0" w:line="240" w:lineRule="atLeast"/>
      <w:jc w:val="center"/>
      <w:rPr>
        <w:color w:val="A6A6A6"/>
        <w:sz w:val="20"/>
        <w:szCs w:val="20"/>
      </w:rPr>
    </w:pPr>
    <w:r w:rsidRPr="003D4F96">
      <w:rPr>
        <w:color w:val="A6A6A6"/>
        <w:sz w:val="20"/>
        <w:szCs w:val="20"/>
      </w:rPr>
      <w:t xml:space="preserve">Av. Ecuador </w:t>
    </w:r>
    <w:proofErr w:type="spellStart"/>
    <w:r w:rsidRPr="003D4F96">
      <w:rPr>
        <w:color w:val="A6A6A6"/>
        <w:sz w:val="20"/>
        <w:szCs w:val="20"/>
      </w:rPr>
      <w:t>Nº</w:t>
    </w:r>
    <w:proofErr w:type="spellEnd"/>
    <w:r w:rsidRPr="003D4F96">
      <w:rPr>
        <w:color w:val="A6A6A6"/>
        <w:sz w:val="20"/>
        <w:szCs w:val="20"/>
      </w:rPr>
      <w:t xml:space="preserve"> 3519 | Estación Central | Santiago | Chile</w:t>
    </w:r>
  </w:p>
  <w:p w14:paraId="1C2040E2" w14:textId="77777777" w:rsidR="004458C8" w:rsidRPr="003D4F96" w:rsidRDefault="004679BA" w:rsidP="00FE4B75">
    <w:pPr>
      <w:spacing w:after="0" w:line="240" w:lineRule="atLeast"/>
      <w:jc w:val="center"/>
      <w:rPr>
        <w:color w:val="A6A6A6"/>
        <w:sz w:val="20"/>
        <w:szCs w:val="20"/>
        <w:lang w:val="en-GB"/>
      </w:rPr>
    </w:pPr>
    <w:hyperlink r:id="rId1" w:history="1">
      <w:r w:rsidR="005F78CD" w:rsidRPr="003D4F96">
        <w:rPr>
          <w:rStyle w:val="Hipervnculo"/>
          <w:sz w:val="20"/>
          <w:szCs w:val="20"/>
          <w:lang w:val="en-GB"/>
        </w:rPr>
        <w:t>www.die.usach.cl</w:t>
      </w:r>
    </w:hyperlink>
    <w:r w:rsidR="005F78CD" w:rsidRPr="003D4F96">
      <w:rPr>
        <w:color w:val="A6A6A6"/>
        <w:sz w:val="20"/>
        <w:szCs w:val="20"/>
        <w:lang w:val="en-GB"/>
      </w:rPr>
      <w:t xml:space="preserve"> | (+56-2) 2 718 33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614A56" w14:textId="77777777" w:rsidR="004679BA" w:rsidRDefault="004679BA">
      <w:pPr>
        <w:spacing w:after="0" w:line="240" w:lineRule="auto"/>
      </w:pPr>
      <w:r>
        <w:separator/>
      </w:r>
    </w:p>
  </w:footnote>
  <w:footnote w:type="continuationSeparator" w:id="0">
    <w:p w14:paraId="5E3B1FCE" w14:textId="77777777" w:rsidR="004679BA" w:rsidRDefault="004679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AFA11D" w14:textId="77777777" w:rsidR="00C80F7F" w:rsidRDefault="00C740E0">
    <w:pPr>
      <w:pStyle w:val="Encabezado"/>
    </w:pPr>
    <w:r>
      <w:rPr>
        <w:noProof/>
        <w:lang w:eastAsia="es-ES"/>
      </w:rPr>
      <w:drawing>
        <wp:anchor distT="0" distB="0" distL="114300" distR="114300" simplePos="0" relativeHeight="251660288" behindDoc="0" locked="0" layoutInCell="1" allowOverlap="1" wp14:anchorId="74BD6BF6" wp14:editId="21E3B2C2">
          <wp:simplePos x="0" y="0"/>
          <wp:positionH relativeFrom="column">
            <wp:posOffset>-553085</wp:posOffset>
          </wp:positionH>
          <wp:positionV relativeFrom="paragraph">
            <wp:posOffset>-144145</wp:posOffset>
          </wp:positionV>
          <wp:extent cx="2634615" cy="784225"/>
          <wp:effectExtent l="0" t="0" r="0" b="0"/>
          <wp:wrapNone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0 Image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34615" cy="784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s-E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4D6FA7" wp14:editId="30C135D5">
              <wp:simplePos x="0" y="0"/>
              <wp:positionH relativeFrom="column">
                <wp:posOffset>-626745</wp:posOffset>
              </wp:positionH>
              <wp:positionV relativeFrom="paragraph">
                <wp:posOffset>-144780</wp:posOffset>
              </wp:positionV>
              <wp:extent cx="2009775" cy="930910"/>
              <wp:effectExtent l="1905" t="0" r="0" b="4445"/>
              <wp:wrapNone/>
              <wp:docPr id="1" name="Rectángulo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009775" cy="9309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6E96D8F" id="Rectángulo 1" o:spid="_x0000_s1026" style="position:absolute;margin-left:-49.35pt;margin-top:-11.4pt;width:158.25pt;height:73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745640"/>
    <w:multiLevelType w:val="hybridMultilevel"/>
    <w:tmpl w:val="EB6C3DE0"/>
    <w:lvl w:ilvl="0" w:tplc="0C0A0001">
      <w:start w:val="7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021E32"/>
    <w:multiLevelType w:val="multilevel"/>
    <w:tmpl w:val="3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0MDAztrC0NDQzsjRT0lEKTi0uzszPAykwqQUAJ/bTvywAAAA="/>
  </w:docVars>
  <w:rsids>
    <w:rsidRoot w:val="00C740E0"/>
    <w:rsid w:val="0007401D"/>
    <w:rsid w:val="00185011"/>
    <w:rsid w:val="001B2CBC"/>
    <w:rsid w:val="00212056"/>
    <w:rsid w:val="002253B8"/>
    <w:rsid w:val="004679BA"/>
    <w:rsid w:val="004979CA"/>
    <w:rsid w:val="00574F47"/>
    <w:rsid w:val="005C0DBF"/>
    <w:rsid w:val="005F78CD"/>
    <w:rsid w:val="006864C8"/>
    <w:rsid w:val="006A2282"/>
    <w:rsid w:val="00700BE4"/>
    <w:rsid w:val="00731C7C"/>
    <w:rsid w:val="00845586"/>
    <w:rsid w:val="008A4F58"/>
    <w:rsid w:val="009756B5"/>
    <w:rsid w:val="00A31560"/>
    <w:rsid w:val="00A46203"/>
    <w:rsid w:val="00A864C3"/>
    <w:rsid w:val="00B41711"/>
    <w:rsid w:val="00B64156"/>
    <w:rsid w:val="00BD1740"/>
    <w:rsid w:val="00C740E0"/>
    <w:rsid w:val="00D32719"/>
    <w:rsid w:val="00D3734D"/>
    <w:rsid w:val="00D842D7"/>
    <w:rsid w:val="00E120E4"/>
    <w:rsid w:val="00F13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11CA8F"/>
  <w15:chartTrackingRefBased/>
  <w15:docId w15:val="{9884B741-9A94-4161-AD26-0DE88F2A1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40E0"/>
    <w:rPr>
      <w:rFonts w:ascii="Calibri" w:eastAsia="Times New Roman" w:hAnsi="Calibri" w:cs="Calibri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C740E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740E0"/>
    <w:rPr>
      <w:rFonts w:ascii="Calibri" w:eastAsia="Times New Roman" w:hAnsi="Calibri" w:cs="Calibri"/>
      <w:lang w:val="es-ES"/>
    </w:rPr>
  </w:style>
  <w:style w:type="character" w:styleId="Hipervnculo">
    <w:name w:val="Hyperlink"/>
    <w:rsid w:val="00C740E0"/>
    <w:rPr>
      <w:rFonts w:cs="Times New Roman"/>
      <w:color w:val="0563C1"/>
      <w:u w:val="single"/>
    </w:rPr>
  </w:style>
  <w:style w:type="character" w:styleId="Textodelmarcadordeposicin">
    <w:name w:val="Placeholder Text"/>
    <w:basedOn w:val="Fuentedeprrafopredeter"/>
    <w:uiPriority w:val="99"/>
    <w:semiHidden/>
    <w:rsid w:val="00B41711"/>
    <w:rPr>
      <w:color w:val="808080"/>
    </w:rPr>
  </w:style>
  <w:style w:type="paragraph" w:styleId="Piedepgina">
    <w:name w:val="footer"/>
    <w:basedOn w:val="Normal"/>
    <w:link w:val="PiedepginaCar"/>
    <w:uiPriority w:val="99"/>
    <w:unhideWhenUsed/>
    <w:rsid w:val="0084558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45586"/>
    <w:rPr>
      <w:rFonts w:ascii="Calibri" w:eastAsia="Times New Roman" w:hAnsi="Calibri" w:cs="Calibri"/>
      <w:lang w:val="es-ES"/>
    </w:rPr>
  </w:style>
  <w:style w:type="character" w:styleId="Refdecomentario">
    <w:name w:val="annotation reference"/>
    <w:basedOn w:val="Fuentedeprrafopredeter"/>
    <w:uiPriority w:val="99"/>
    <w:semiHidden/>
    <w:unhideWhenUsed/>
    <w:rsid w:val="00F13EE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F13EE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F13EEE"/>
    <w:rPr>
      <w:rFonts w:ascii="Calibri" w:eastAsia="Times New Roman" w:hAnsi="Calibri" w:cs="Calibri"/>
      <w:sz w:val="20"/>
      <w:szCs w:val="20"/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13EE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13EEE"/>
    <w:rPr>
      <w:rFonts w:ascii="Calibri" w:eastAsia="Times New Roman" w:hAnsi="Calibri" w:cs="Calibri"/>
      <w:b/>
      <w:bCs/>
      <w:sz w:val="20"/>
      <w:szCs w:val="20"/>
      <w:lang w:val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13E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13EEE"/>
    <w:rPr>
      <w:rFonts w:ascii="Segoe UI" w:eastAsia="Times New Roman" w:hAnsi="Segoe UI" w:cs="Segoe UI"/>
      <w:sz w:val="18"/>
      <w:szCs w:val="18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42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ie.usach.c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66B1C81FF8F4B6B83760916ADADF9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4A5F93-F8F5-4A17-9920-12875C22F34D}"/>
      </w:docPartPr>
      <w:docPartBody>
        <w:p w:rsidR="00CE0624" w:rsidRDefault="00962B79" w:rsidP="00962B79">
          <w:pPr>
            <w:pStyle w:val="166B1C81FF8F4B6B83760916ADADF92B7"/>
          </w:pPr>
          <w:r w:rsidRPr="00B4274A"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Día, Mes, Año</w:t>
          </w:r>
          <w:r w:rsidRPr="00A7527C">
            <w:rPr>
              <w:rStyle w:val="Textodelmarcadordeposicin"/>
              <w:rFonts w:eastAsiaTheme="minorHAnsi"/>
              <w:b/>
              <w:bCs/>
            </w:rPr>
            <w:t>.</w:t>
          </w:r>
        </w:p>
      </w:docPartBody>
    </w:docPart>
    <w:docPart>
      <w:docPartPr>
        <w:name w:val="E193FC7FBEAC4CBC81646E48415EA9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96A90-3424-4DEE-B62B-F38558CD91ED}"/>
      </w:docPartPr>
      <w:docPartBody>
        <w:p w:rsidR="00000000" w:rsidRDefault="00962B79" w:rsidP="00962B79">
          <w:pPr>
            <w:pStyle w:val="E193FC7FBEAC4CBC81646E48415EA9C03"/>
          </w:pPr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I</w:t>
          </w:r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ngrese dos nombres y dos apellidos</w:t>
          </w:r>
        </w:p>
      </w:docPartBody>
    </w:docPart>
    <w:docPart>
      <w:docPartPr>
        <w:name w:val="7F818D27488D40D78096324AEADB91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CC0B92-3B2D-417E-BD3D-9D5276611FF7}"/>
      </w:docPartPr>
      <w:docPartBody>
        <w:p w:rsidR="00000000" w:rsidRDefault="00962B79" w:rsidP="00962B79">
          <w:pPr>
            <w:pStyle w:val="7F818D27488D40D78096324AEADB91733"/>
          </w:pPr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I</w:t>
          </w:r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ngrese su RUT</w:t>
          </w:r>
        </w:p>
      </w:docPartBody>
    </w:docPart>
    <w:docPart>
      <w:docPartPr>
        <w:name w:val="A9563F3C151D4745B6FAF308450F2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CAEC21-2443-4B84-B26F-6C2A3D698471}"/>
      </w:docPartPr>
      <w:docPartBody>
        <w:p w:rsidR="00000000" w:rsidRDefault="00962B79" w:rsidP="00962B79">
          <w:pPr>
            <w:pStyle w:val="A9563F3C151D4745B6FAF308450F20423"/>
          </w:pPr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D</w:t>
          </w:r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etalle carrera y modalidad (diurna o vespertina)</w:t>
          </w:r>
        </w:p>
      </w:docPartBody>
    </w:docPart>
    <w:docPart>
      <w:docPartPr>
        <w:name w:val="5FCDBD1397734DBFAF27468D915924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74D567-1DC2-4917-A001-96591827C3B1}"/>
      </w:docPartPr>
      <w:docPartBody>
        <w:p w:rsidR="00000000" w:rsidRDefault="00962B79" w:rsidP="00962B79">
          <w:pPr>
            <w:pStyle w:val="5FCDBD1397734DBFAF27468D9159249C3"/>
          </w:pPr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Tí</w:t>
          </w:r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tulo del trabajo</w:t>
          </w:r>
        </w:p>
      </w:docPartBody>
    </w:docPart>
    <w:docPart>
      <w:docPartPr>
        <w:name w:val="5B4DE0B872AA479ABA6F5D4BAF4B8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9CB62D-42D3-4B4F-AC3F-9D61983DF94E}"/>
      </w:docPartPr>
      <w:docPartBody>
        <w:p w:rsidR="00000000" w:rsidRDefault="00962B79" w:rsidP="00962B79">
          <w:pPr>
            <w:pStyle w:val="5B4DE0B872AA479ABA6F5D4BAF4B8F933"/>
          </w:pPr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I</w:t>
          </w:r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ngrese dos nombres y dos apellidos</w:t>
          </w:r>
        </w:p>
      </w:docPartBody>
    </w:docPart>
    <w:docPart>
      <w:docPartPr>
        <w:name w:val="3A263A24AD044D3B95099E91754A70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C52B0C-3FB7-4237-8DDC-A8787C930F45}"/>
      </w:docPartPr>
      <w:docPartBody>
        <w:p w:rsidR="00000000" w:rsidRDefault="00962B79" w:rsidP="00962B79">
          <w:pPr>
            <w:pStyle w:val="3A263A24AD044D3B95099E91754A70A33"/>
          </w:pPr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Ingrese % de avance</w:t>
          </w:r>
        </w:p>
      </w:docPartBody>
    </w:docPart>
    <w:docPart>
      <w:docPartPr>
        <w:name w:val="D9FDF201078C4596A2CB7B1AF002C8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FC9A9C-C747-44D8-80EC-C4E3B6F99BEC}"/>
      </w:docPartPr>
      <w:docPartBody>
        <w:p w:rsidR="00000000" w:rsidRDefault="00962B79" w:rsidP="00962B79">
          <w:pPr>
            <w:pStyle w:val="D9FDF201078C4596A2CB7B1AF002C86B3"/>
          </w:pPr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Marque con una X</w:t>
          </w:r>
        </w:p>
      </w:docPartBody>
    </w:docPart>
    <w:docPart>
      <w:docPartPr>
        <w:name w:val="7A72870C839B4098AE8DAD755128E3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E51632-E04C-4004-BDF9-54037ED0195A}"/>
      </w:docPartPr>
      <w:docPartBody>
        <w:p w:rsidR="00000000" w:rsidRDefault="00962B79" w:rsidP="00962B79">
          <w:pPr>
            <w:pStyle w:val="7A72870C839B4098AE8DAD755128E3E93"/>
          </w:pPr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Marque con una X</w:t>
          </w:r>
        </w:p>
      </w:docPartBody>
    </w:docPart>
    <w:docPart>
      <w:docPartPr>
        <w:name w:val="D1D76B32AE134AB19C1A549DC5F935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EEED8C-4CB9-4856-91A8-FE17056F52FD}"/>
      </w:docPartPr>
      <w:docPartBody>
        <w:p w:rsidR="00000000" w:rsidRDefault="00962B79" w:rsidP="00962B79">
          <w:pPr>
            <w:pStyle w:val="D1D76B32AE134AB19C1A549DC5F9352C3"/>
          </w:pPr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Primer/Segundo</w:t>
          </w:r>
        </w:p>
      </w:docPartBody>
    </w:docPart>
    <w:docPart>
      <w:docPartPr>
        <w:name w:val="7A175A7F5E8D483B8155BD9E91734B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DCBCCC-B765-481D-83ED-A79827DA9EAD}"/>
      </w:docPartPr>
      <w:docPartBody>
        <w:p w:rsidR="00000000" w:rsidRDefault="00962B79" w:rsidP="00962B79">
          <w:pPr>
            <w:pStyle w:val="7A175A7F5E8D483B8155BD9E91734B223"/>
          </w:pPr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I</w:t>
          </w:r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 xml:space="preserve">ngrese </w:t>
          </w:r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añ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94209"/>
    <w:rsid w:val="000814B8"/>
    <w:rsid w:val="00226AC6"/>
    <w:rsid w:val="002F47C3"/>
    <w:rsid w:val="00365B43"/>
    <w:rsid w:val="00416058"/>
    <w:rsid w:val="00464D5D"/>
    <w:rsid w:val="00487822"/>
    <w:rsid w:val="00494209"/>
    <w:rsid w:val="004D4F3A"/>
    <w:rsid w:val="00962B79"/>
    <w:rsid w:val="009A60A7"/>
    <w:rsid w:val="00C838D8"/>
    <w:rsid w:val="00CE0624"/>
    <w:rsid w:val="00D82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s-CL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962B79"/>
    <w:rPr>
      <w:color w:val="808080"/>
    </w:rPr>
  </w:style>
  <w:style w:type="paragraph" w:customStyle="1" w:styleId="33D138A35F7C4844B954C9A436137F59">
    <w:name w:val="33D138A35F7C4844B954C9A436137F59"/>
    <w:rsid w:val="00494209"/>
  </w:style>
  <w:style w:type="paragraph" w:customStyle="1" w:styleId="1B052FDA819D49EFAD29BCFC24E19DE4">
    <w:name w:val="1B052FDA819D49EFAD29BCFC24E19DE4"/>
    <w:rsid w:val="00494209"/>
  </w:style>
  <w:style w:type="paragraph" w:customStyle="1" w:styleId="166B1C81FF8F4B6B83760916ADADF92B">
    <w:name w:val="166B1C81FF8F4B6B83760916ADADF92B"/>
    <w:rsid w:val="00494209"/>
  </w:style>
  <w:style w:type="paragraph" w:customStyle="1" w:styleId="DD89C595E4DD466492F00CA6F62D58EB">
    <w:name w:val="DD89C595E4DD466492F00CA6F62D58EB"/>
    <w:rsid w:val="00494209"/>
  </w:style>
  <w:style w:type="paragraph" w:customStyle="1" w:styleId="1CC828ACEB91493AA730FEB1765B8E93">
    <w:name w:val="1CC828ACEB91493AA730FEB1765B8E93"/>
    <w:rsid w:val="00494209"/>
  </w:style>
  <w:style w:type="paragraph" w:customStyle="1" w:styleId="2FA73A8D2B354F6D90700F7789C44F45">
    <w:name w:val="2FA73A8D2B354F6D90700F7789C44F45"/>
    <w:rsid w:val="00494209"/>
  </w:style>
  <w:style w:type="paragraph" w:customStyle="1" w:styleId="E33EE130C2C3449C96DFEFC4C7018BAF">
    <w:name w:val="E33EE130C2C3449C96DFEFC4C7018BAF"/>
    <w:rsid w:val="00494209"/>
  </w:style>
  <w:style w:type="paragraph" w:customStyle="1" w:styleId="96B39FBD45504F988E984EF14128732F">
    <w:name w:val="96B39FBD45504F988E984EF14128732F"/>
    <w:rsid w:val="00494209"/>
  </w:style>
  <w:style w:type="paragraph" w:customStyle="1" w:styleId="AEEE95B711164617BE2211CE5EE9F6F6">
    <w:name w:val="AEEE95B711164617BE2211CE5EE9F6F6"/>
    <w:rsid w:val="00494209"/>
  </w:style>
  <w:style w:type="paragraph" w:customStyle="1" w:styleId="32958EA121C04051BCE05B5DBF18C516">
    <w:name w:val="32958EA121C04051BCE05B5DBF18C516"/>
    <w:rsid w:val="00494209"/>
  </w:style>
  <w:style w:type="paragraph" w:customStyle="1" w:styleId="8907A389DCA945188D033CB9116964AF">
    <w:name w:val="8907A389DCA945188D033CB9116964AF"/>
    <w:rsid w:val="00494209"/>
  </w:style>
  <w:style w:type="paragraph" w:customStyle="1" w:styleId="D3EAFF0FF492467789FB14E22004AFED">
    <w:name w:val="D3EAFF0FF492467789FB14E22004AFED"/>
    <w:rsid w:val="00494209"/>
  </w:style>
  <w:style w:type="paragraph" w:customStyle="1" w:styleId="0880CC18424C43CF917B14A5E27A0E54">
    <w:name w:val="0880CC18424C43CF917B14A5E27A0E54"/>
    <w:rsid w:val="00494209"/>
  </w:style>
  <w:style w:type="paragraph" w:customStyle="1" w:styleId="2C7DCE536F3648B8AB6C5CF7780914BA">
    <w:name w:val="2C7DCE536F3648B8AB6C5CF7780914BA"/>
    <w:rsid w:val="00494209"/>
  </w:style>
  <w:style w:type="paragraph" w:customStyle="1" w:styleId="166B1C81FF8F4B6B83760916ADADF92B1">
    <w:name w:val="166B1C81FF8F4B6B83760916ADADF92B1"/>
    <w:rsid w:val="00CE0624"/>
    <w:rPr>
      <w:rFonts w:ascii="Calibri" w:eastAsia="Times New Roman" w:hAnsi="Calibri" w:cs="Calibri"/>
      <w:lang w:val="es-ES" w:eastAsia="en-US"/>
    </w:rPr>
  </w:style>
  <w:style w:type="paragraph" w:customStyle="1" w:styleId="E33EE130C2C3449C96DFEFC4C7018BAF1">
    <w:name w:val="E33EE130C2C3449C96DFEFC4C7018BAF1"/>
    <w:rsid w:val="00CE0624"/>
    <w:rPr>
      <w:rFonts w:ascii="Calibri" w:eastAsia="Times New Roman" w:hAnsi="Calibri" w:cs="Calibri"/>
      <w:lang w:val="es-ES" w:eastAsia="en-US"/>
    </w:rPr>
  </w:style>
  <w:style w:type="paragraph" w:customStyle="1" w:styleId="DD89C595E4DD466492F00CA6F62D58EB1">
    <w:name w:val="DD89C595E4DD466492F00CA6F62D58EB1"/>
    <w:rsid w:val="00CE0624"/>
    <w:rPr>
      <w:rFonts w:ascii="Calibri" w:eastAsia="Times New Roman" w:hAnsi="Calibri" w:cs="Calibri"/>
      <w:lang w:val="es-ES" w:eastAsia="en-US"/>
    </w:rPr>
  </w:style>
  <w:style w:type="paragraph" w:customStyle="1" w:styleId="2FA73A8D2B354F6D90700F7789C44F451">
    <w:name w:val="2FA73A8D2B354F6D90700F7789C44F451"/>
    <w:rsid w:val="00CE0624"/>
    <w:rPr>
      <w:rFonts w:ascii="Calibri" w:eastAsia="Times New Roman" w:hAnsi="Calibri" w:cs="Calibri"/>
      <w:lang w:val="es-ES" w:eastAsia="en-US"/>
    </w:rPr>
  </w:style>
  <w:style w:type="paragraph" w:customStyle="1" w:styleId="1CC828ACEB91493AA730FEB1765B8E931">
    <w:name w:val="1CC828ACEB91493AA730FEB1765B8E931"/>
    <w:rsid w:val="00CE0624"/>
    <w:rPr>
      <w:rFonts w:ascii="Calibri" w:eastAsia="Times New Roman" w:hAnsi="Calibri" w:cs="Calibri"/>
      <w:lang w:val="es-ES" w:eastAsia="en-US"/>
    </w:rPr>
  </w:style>
  <w:style w:type="paragraph" w:customStyle="1" w:styleId="96B39FBD45504F988E984EF14128732F1">
    <w:name w:val="96B39FBD45504F988E984EF14128732F1"/>
    <w:rsid w:val="00CE0624"/>
    <w:rPr>
      <w:rFonts w:ascii="Calibri" w:eastAsia="Times New Roman" w:hAnsi="Calibri" w:cs="Calibri"/>
      <w:lang w:val="es-ES" w:eastAsia="en-US"/>
    </w:rPr>
  </w:style>
  <w:style w:type="paragraph" w:customStyle="1" w:styleId="AEEE95B711164617BE2211CE5EE9F6F61">
    <w:name w:val="AEEE95B711164617BE2211CE5EE9F6F61"/>
    <w:rsid w:val="00CE0624"/>
    <w:rPr>
      <w:rFonts w:ascii="Calibri" w:eastAsia="Times New Roman" w:hAnsi="Calibri" w:cs="Calibri"/>
      <w:lang w:val="es-ES" w:eastAsia="en-US"/>
    </w:rPr>
  </w:style>
  <w:style w:type="paragraph" w:customStyle="1" w:styleId="32958EA121C04051BCE05B5DBF18C5161">
    <w:name w:val="32958EA121C04051BCE05B5DBF18C5161"/>
    <w:rsid w:val="00CE0624"/>
    <w:rPr>
      <w:rFonts w:ascii="Calibri" w:eastAsia="Times New Roman" w:hAnsi="Calibri" w:cs="Calibri"/>
      <w:lang w:val="es-ES" w:eastAsia="en-US"/>
    </w:rPr>
  </w:style>
  <w:style w:type="paragraph" w:customStyle="1" w:styleId="8907A389DCA945188D033CB9116964AF1">
    <w:name w:val="8907A389DCA945188D033CB9116964AF1"/>
    <w:rsid w:val="00CE0624"/>
    <w:rPr>
      <w:rFonts w:ascii="Calibri" w:eastAsia="Times New Roman" w:hAnsi="Calibri" w:cs="Calibri"/>
      <w:lang w:val="es-ES" w:eastAsia="en-US"/>
    </w:rPr>
  </w:style>
  <w:style w:type="paragraph" w:customStyle="1" w:styleId="D3EAFF0FF492467789FB14E22004AFED1">
    <w:name w:val="D3EAFF0FF492467789FB14E22004AFED1"/>
    <w:rsid w:val="00CE0624"/>
    <w:rPr>
      <w:rFonts w:ascii="Calibri" w:eastAsia="Times New Roman" w:hAnsi="Calibri" w:cs="Calibri"/>
      <w:lang w:val="es-ES" w:eastAsia="en-US"/>
    </w:rPr>
  </w:style>
  <w:style w:type="paragraph" w:customStyle="1" w:styleId="0880CC18424C43CF917B14A5E27A0E541">
    <w:name w:val="0880CC18424C43CF917B14A5E27A0E541"/>
    <w:rsid w:val="00CE0624"/>
    <w:rPr>
      <w:rFonts w:ascii="Calibri" w:eastAsia="Times New Roman" w:hAnsi="Calibri" w:cs="Calibri"/>
      <w:lang w:val="es-ES" w:eastAsia="en-US"/>
    </w:rPr>
  </w:style>
  <w:style w:type="paragraph" w:customStyle="1" w:styleId="2C7DCE536F3648B8AB6C5CF7780914BA1">
    <w:name w:val="2C7DCE536F3648B8AB6C5CF7780914BA1"/>
    <w:rsid w:val="00CE0624"/>
    <w:rPr>
      <w:rFonts w:ascii="Calibri" w:eastAsia="Times New Roman" w:hAnsi="Calibri" w:cs="Calibri"/>
      <w:lang w:val="es-ES" w:eastAsia="en-US"/>
    </w:rPr>
  </w:style>
  <w:style w:type="paragraph" w:customStyle="1" w:styleId="428382309B6E4DDF833C2D06D0306AFC">
    <w:name w:val="428382309B6E4DDF833C2D06D0306AFC"/>
    <w:rsid w:val="00CE0624"/>
    <w:rPr>
      <w:rFonts w:ascii="Calibri" w:eastAsia="Times New Roman" w:hAnsi="Calibri" w:cs="Calibri"/>
      <w:lang w:val="es-ES" w:eastAsia="en-US"/>
    </w:rPr>
  </w:style>
  <w:style w:type="paragraph" w:customStyle="1" w:styleId="36B41C3444E6443E81C58F59858A5ADD">
    <w:name w:val="36B41C3444E6443E81C58F59858A5ADD"/>
    <w:rsid w:val="00CE0624"/>
  </w:style>
  <w:style w:type="paragraph" w:customStyle="1" w:styleId="C4856C6E5F76449E9D9E78F7E05BF663">
    <w:name w:val="C4856C6E5F76449E9D9E78F7E05BF663"/>
    <w:rsid w:val="00CE0624"/>
  </w:style>
  <w:style w:type="paragraph" w:customStyle="1" w:styleId="166B1C81FF8F4B6B83760916ADADF92B2">
    <w:name w:val="166B1C81FF8F4B6B83760916ADADF92B2"/>
    <w:rsid w:val="00CE0624"/>
    <w:rPr>
      <w:rFonts w:ascii="Calibri" w:eastAsia="Times New Roman" w:hAnsi="Calibri" w:cs="Calibri"/>
      <w:lang w:val="es-ES" w:eastAsia="en-US"/>
    </w:rPr>
  </w:style>
  <w:style w:type="paragraph" w:customStyle="1" w:styleId="E33EE130C2C3449C96DFEFC4C7018BAF2">
    <w:name w:val="E33EE130C2C3449C96DFEFC4C7018BAF2"/>
    <w:rsid w:val="00CE0624"/>
    <w:rPr>
      <w:rFonts w:ascii="Calibri" w:eastAsia="Times New Roman" w:hAnsi="Calibri" w:cs="Calibri"/>
      <w:lang w:val="es-ES" w:eastAsia="en-US"/>
    </w:rPr>
  </w:style>
  <w:style w:type="paragraph" w:customStyle="1" w:styleId="DD89C595E4DD466492F00CA6F62D58EB2">
    <w:name w:val="DD89C595E4DD466492F00CA6F62D58EB2"/>
    <w:rsid w:val="00CE0624"/>
    <w:rPr>
      <w:rFonts w:ascii="Calibri" w:eastAsia="Times New Roman" w:hAnsi="Calibri" w:cs="Calibri"/>
      <w:lang w:val="es-ES" w:eastAsia="en-US"/>
    </w:rPr>
  </w:style>
  <w:style w:type="paragraph" w:customStyle="1" w:styleId="2FA73A8D2B354F6D90700F7789C44F452">
    <w:name w:val="2FA73A8D2B354F6D90700F7789C44F452"/>
    <w:rsid w:val="00CE0624"/>
    <w:rPr>
      <w:rFonts w:ascii="Calibri" w:eastAsia="Times New Roman" w:hAnsi="Calibri" w:cs="Calibri"/>
      <w:lang w:val="es-ES" w:eastAsia="en-US"/>
    </w:rPr>
  </w:style>
  <w:style w:type="paragraph" w:customStyle="1" w:styleId="1CC828ACEB91493AA730FEB1765B8E932">
    <w:name w:val="1CC828ACEB91493AA730FEB1765B8E932"/>
    <w:rsid w:val="00CE0624"/>
    <w:rPr>
      <w:rFonts w:ascii="Calibri" w:eastAsia="Times New Roman" w:hAnsi="Calibri" w:cs="Calibri"/>
      <w:lang w:val="es-ES" w:eastAsia="en-US"/>
    </w:rPr>
  </w:style>
  <w:style w:type="paragraph" w:customStyle="1" w:styleId="96B39FBD45504F988E984EF14128732F2">
    <w:name w:val="96B39FBD45504F988E984EF14128732F2"/>
    <w:rsid w:val="00CE0624"/>
    <w:rPr>
      <w:rFonts w:ascii="Calibri" w:eastAsia="Times New Roman" w:hAnsi="Calibri" w:cs="Calibri"/>
      <w:lang w:val="es-ES" w:eastAsia="en-US"/>
    </w:rPr>
  </w:style>
  <w:style w:type="paragraph" w:customStyle="1" w:styleId="AEEE95B711164617BE2211CE5EE9F6F62">
    <w:name w:val="AEEE95B711164617BE2211CE5EE9F6F62"/>
    <w:rsid w:val="00CE0624"/>
    <w:rPr>
      <w:rFonts w:ascii="Calibri" w:eastAsia="Times New Roman" w:hAnsi="Calibri" w:cs="Calibri"/>
      <w:lang w:val="es-ES" w:eastAsia="en-US"/>
    </w:rPr>
  </w:style>
  <w:style w:type="paragraph" w:customStyle="1" w:styleId="32958EA121C04051BCE05B5DBF18C5162">
    <w:name w:val="32958EA121C04051BCE05B5DBF18C5162"/>
    <w:rsid w:val="00CE0624"/>
    <w:rPr>
      <w:rFonts w:ascii="Calibri" w:eastAsia="Times New Roman" w:hAnsi="Calibri" w:cs="Calibri"/>
      <w:lang w:val="es-ES" w:eastAsia="en-US"/>
    </w:rPr>
  </w:style>
  <w:style w:type="paragraph" w:customStyle="1" w:styleId="8907A389DCA945188D033CB9116964AF2">
    <w:name w:val="8907A389DCA945188D033CB9116964AF2"/>
    <w:rsid w:val="00CE0624"/>
    <w:rPr>
      <w:rFonts w:ascii="Calibri" w:eastAsia="Times New Roman" w:hAnsi="Calibri" w:cs="Calibri"/>
      <w:lang w:val="es-ES" w:eastAsia="en-US"/>
    </w:rPr>
  </w:style>
  <w:style w:type="paragraph" w:customStyle="1" w:styleId="D3EAFF0FF492467789FB14E22004AFED2">
    <w:name w:val="D3EAFF0FF492467789FB14E22004AFED2"/>
    <w:rsid w:val="00CE0624"/>
    <w:rPr>
      <w:rFonts w:ascii="Calibri" w:eastAsia="Times New Roman" w:hAnsi="Calibri" w:cs="Calibri"/>
      <w:lang w:val="es-ES" w:eastAsia="en-US"/>
    </w:rPr>
  </w:style>
  <w:style w:type="paragraph" w:customStyle="1" w:styleId="0880CC18424C43CF917B14A5E27A0E542">
    <w:name w:val="0880CC18424C43CF917B14A5E27A0E542"/>
    <w:rsid w:val="00CE0624"/>
    <w:rPr>
      <w:rFonts w:ascii="Calibri" w:eastAsia="Times New Roman" w:hAnsi="Calibri" w:cs="Calibri"/>
      <w:lang w:val="es-ES" w:eastAsia="en-US"/>
    </w:rPr>
  </w:style>
  <w:style w:type="paragraph" w:customStyle="1" w:styleId="2C7DCE536F3648B8AB6C5CF7780914BA2">
    <w:name w:val="2C7DCE536F3648B8AB6C5CF7780914BA2"/>
    <w:rsid w:val="00CE0624"/>
    <w:rPr>
      <w:rFonts w:ascii="Calibri" w:eastAsia="Times New Roman" w:hAnsi="Calibri" w:cs="Calibri"/>
      <w:lang w:val="es-ES" w:eastAsia="en-US"/>
    </w:rPr>
  </w:style>
  <w:style w:type="paragraph" w:customStyle="1" w:styleId="C4856C6E5F76449E9D9E78F7E05BF6631">
    <w:name w:val="C4856C6E5F76449E9D9E78F7E05BF6631"/>
    <w:rsid w:val="00CE0624"/>
    <w:rPr>
      <w:rFonts w:ascii="Calibri" w:eastAsia="Times New Roman" w:hAnsi="Calibri" w:cs="Calibri"/>
      <w:lang w:val="es-ES" w:eastAsia="en-US"/>
    </w:rPr>
  </w:style>
  <w:style w:type="paragraph" w:customStyle="1" w:styleId="166B1C81FF8F4B6B83760916ADADF92B3">
    <w:name w:val="166B1C81FF8F4B6B83760916ADADF92B3"/>
    <w:rsid w:val="00CE0624"/>
    <w:rPr>
      <w:rFonts w:ascii="Calibri" w:eastAsia="Times New Roman" w:hAnsi="Calibri" w:cs="Calibri"/>
      <w:lang w:val="es-ES" w:eastAsia="en-US"/>
    </w:rPr>
  </w:style>
  <w:style w:type="paragraph" w:customStyle="1" w:styleId="E33EE130C2C3449C96DFEFC4C7018BAF3">
    <w:name w:val="E33EE130C2C3449C96DFEFC4C7018BAF3"/>
    <w:rsid w:val="00CE0624"/>
    <w:rPr>
      <w:rFonts w:ascii="Calibri" w:eastAsia="Times New Roman" w:hAnsi="Calibri" w:cs="Calibri"/>
      <w:lang w:val="es-ES" w:eastAsia="en-US"/>
    </w:rPr>
  </w:style>
  <w:style w:type="paragraph" w:customStyle="1" w:styleId="DD89C595E4DD466492F00CA6F62D58EB3">
    <w:name w:val="DD89C595E4DD466492F00CA6F62D58EB3"/>
    <w:rsid w:val="00CE0624"/>
    <w:rPr>
      <w:rFonts w:ascii="Calibri" w:eastAsia="Times New Roman" w:hAnsi="Calibri" w:cs="Calibri"/>
      <w:lang w:val="es-ES" w:eastAsia="en-US"/>
    </w:rPr>
  </w:style>
  <w:style w:type="paragraph" w:customStyle="1" w:styleId="2FA73A8D2B354F6D90700F7789C44F453">
    <w:name w:val="2FA73A8D2B354F6D90700F7789C44F453"/>
    <w:rsid w:val="00CE0624"/>
    <w:rPr>
      <w:rFonts w:ascii="Calibri" w:eastAsia="Times New Roman" w:hAnsi="Calibri" w:cs="Calibri"/>
      <w:lang w:val="es-ES" w:eastAsia="en-US"/>
    </w:rPr>
  </w:style>
  <w:style w:type="paragraph" w:customStyle="1" w:styleId="1CC828ACEB91493AA730FEB1765B8E933">
    <w:name w:val="1CC828ACEB91493AA730FEB1765B8E933"/>
    <w:rsid w:val="00CE0624"/>
    <w:rPr>
      <w:rFonts w:ascii="Calibri" w:eastAsia="Times New Roman" w:hAnsi="Calibri" w:cs="Calibri"/>
      <w:lang w:val="es-ES" w:eastAsia="en-US"/>
    </w:rPr>
  </w:style>
  <w:style w:type="paragraph" w:customStyle="1" w:styleId="96B39FBD45504F988E984EF14128732F3">
    <w:name w:val="96B39FBD45504F988E984EF14128732F3"/>
    <w:rsid w:val="00CE0624"/>
    <w:rPr>
      <w:rFonts w:ascii="Calibri" w:eastAsia="Times New Roman" w:hAnsi="Calibri" w:cs="Calibri"/>
      <w:lang w:val="es-ES" w:eastAsia="en-US"/>
    </w:rPr>
  </w:style>
  <w:style w:type="paragraph" w:customStyle="1" w:styleId="AEEE95B711164617BE2211CE5EE9F6F63">
    <w:name w:val="AEEE95B711164617BE2211CE5EE9F6F63"/>
    <w:rsid w:val="00CE0624"/>
    <w:rPr>
      <w:rFonts w:ascii="Calibri" w:eastAsia="Times New Roman" w:hAnsi="Calibri" w:cs="Calibri"/>
      <w:lang w:val="es-ES" w:eastAsia="en-US"/>
    </w:rPr>
  </w:style>
  <w:style w:type="paragraph" w:customStyle="1" w:styleId="32958EA121C04051BCE05B5DBF18C5163">
    <w:name w:val="32958EA121C04051BCE05B5DBF18C5163"/>
    <w:rsid w:val="00CE0624"/>
    <w:rPr>
      <w:rFonts w:ascii="Calibri" w:eastAsia="Times New Roman" w:hAnsi="Calibri" w:cs="Calibri"/>
      <w:lang w:val="es-ES" w:eastAsia="en-US"/>
    </w:rPr>
  </w:style>
  <w:style w:type="paragraph" w:customStyle="1" w:styleId="8907A389DCA945188D033CB9116964AF3">
    <w:name w:val="8907A389DCA945188D033CB9116964AF3"/>
    <w:rsid w:val="00CE0624"/>
    <w:rPr>
      <w:rFonts w:ascii="Calibri" w:eastAsia="Times New Roman" w:hAnsi="Calibri" w:cs="Calibri"/>
      <w:lang w:val="es-ES" w:eastAsia="en-US"/>
    </w:rPr>
  </w:style>
  <w:style w:type="paragraph" w:customStyle="1" w:styleId="D3EAFF0FF492467789FB14E22004AFED3">
    <w:name w:val="D3EAFF0FF492467789FB14E22004AFED3"/>
    <w:rsid w:val="00CE0624"/>
    <w:rPr>
      <w:rFonts w:ascii="Calibri" w:eastAsia="Times New Roman" w:hAnsi="Calibri" w:cs="Calibri"/>
      <w:lang w:val="es-ES" w:eastAsia="en-US"/>
    </w:rPr>
  </w:style>
  <w:style w:type="paragraph" w:customStyle="1" w:styleId="0880CC18424C43CF917B14A5E27A0E543">
    <w:name w:val="0880CC18424C43CF917B14A5E27A0E543"/>
    <w:rsid w:val="00CE0624"/>
    <w:rPr>
      <w:rFonts w:ascii="Calibri" w:eastAsia="Times New Roman" w:hAnsi="Calibri" w:cs="Calibri"/>
      <w:lang w:val="es-ES" w:eastAsia="en-US"/>
    </w:rPr>
  </w:style>
  <w:style w:type="paragraph" w:customStyle="1" w:styleId="2C7DCE536F3648B8AB6C5CF7780914BA3">
    <w:name w:val="2C7DCE536F3648B8AB6C5CF7780914BA3"/>
    <w:rsid w:val="00CE0624"/>
    <w:rPr>
      <w:rFonts w:ascii="Calibri" w:eastAsia="Times New Roman" w:hAnsi="Calibri" w:cs="Calibri"/>
      <w:lang w:val="es-ES" w:eastAsia="en-US"/>
    </w:rPr>
  </w:style>
  <w:style w:type="paragraph" w:customStyle="1" w:styleId="C4856C6E5F76449E9D9E78F7E05BF6632">
    <w:name w:val="C4856C6E5F76449E9D9E78F7E05BF6632"/>
    <w:rsid w:val="00CE0624"/>
    <w:rPr>
      <w:rFonts w:ascii="Calibri" w:eastAsia="Times New Roman" w:hAnsi="Calibri" w:cs="Calibri"/>
      <w:lang w:val="es-ES" w:eastAsia="en-US"/>
    </w:rPr>
  </w:style>
  <w:style w:type="paragraph" w:customStyle="1" w:styleId="6F8DE126BD53419A8DFAB8B4986B5B05">
    <w:name w:val="6F8DE126BD53419A8DFAB8B4986B5B05"/>
    <w:rsid w:val="00CE0624"/>
  </w:style>
  <w:style w:type="paragraph" w:customStyle="1" w:styleId="6B1C5292E5994CAF9B293FECA28FDD25">
    <w:name w:val="6B1C5292E5994CAF9B293FECA28FDD25"/>
    <w:rsid w:val="00CE0624"/>
  </w:style>
  <w:style w:type="paragraph" w:customStyle="1" w:styleId="208F43F38C8348E695415CB72AD80B77">
    <w:name w:val="208F43F38C8348E695415CB72AD80B77"/>
    <w:rsid w:val="00CE0624"/>
  </w:style>
  <w:style w:type="paragraph" w:customStyle="1" w:styleId="166B1C81FF8F4B6B83760916ADADF92B4">
    <w:name w:val="166B1C81FF8F4B6B83760916ADADF92B4"/>
    <w:rsid w:val="00CE0624"/>
    <w:rPr>
      <w:rFonts w:ascii="Calibri" w:eastAsia="Times New Roman" w:hAnsi="Calibri" w:cs="Calibri"/>
      <w:lang w:val="es-ES" w:eastAsia="en-US"/>
    </w:rPr>
  </w:style>
  <w:style w:type="paragraph" w:customStyle="1" w:styleId="E33EE130C2C3449C96DFEFC4C7018BAF4">
    <w:name w:val="E33EE130C2C3449C96DFEFC4C7018BAF4"/>
    <w:rsid w:val="00CE0624"/>
    <w:rPr>
      <w:rFonts w:ascii="Calibri" w:eastAsia="Times New Roman" w:hAnsi="Calibri" w:cs="Calibri"/>
      <w:lang w:val="es-ES" w:eastAsia="en-US"/>
    </w:rPr>
  </w:style>
  <w:style w:type="paragraph" w:customStyle="1" w:styleId="DD89C595E4DD466492F00CA6F62D58EB4">
    <w:name w:val="DD89C595E4DD466492F00CA6F62D58EB4"/>
    <w:rsid w:val="00CE0624"/>
    <w:rPr>
      <w:rFonts w:ascii="Calibri" w:eastAsia="Times New Roman" w:hAnsi="Calibri" w:cs="Calibri"/>
      <w:lang w:val="es-ES" w:eastAsia="en-US"/>
    </w:rPr>
  </w:style>
  <w:style w:type="paragraph" w:customStyle="1" w:styleId="2FA73A8D2B354F6D90700F7789C44F454">
    <w:name w:val="2FA73A8D2B354F6D90700F7789C44F454"/>
    <w:rsid w:val="00CE0624"/>
    <w:rPr>
      <w:rFonts w:ascii="Calibri" w:eastAsia="Times New Roman" w:hAnsi="Calibri" w:cs="Calibri"/>
      <w:lang w:val="es-ES" w:eastAsia="en-US"/>
    </w:rPr>
  </w:style>
  <w:style w:type="paragraph" w:customStyle="1" w:styleId="1CC828ACEB91493AA730FEB1765B8E934">
    <w:name w:val="1CC828ACEB91493AA730FEB1765B8E934"/>
    <w:rsid w:val="00CE0624"/>
    <w:rPr>
      <w:rFonts w:ascii="Calibri" w:eastAsia="Times New Roman" w:hAnsi="Calibri" w:cs="Calibri"/>
      <w:lang w:val="es-ES" w:eastAsia="en-US"/>
    </w:rPr>
  </w:style>
  <w:style w:type="paragraph" w:customStyle="1" w:styleId="96B39FBD45504F988E984EF14128732F4">
    <w:name w:val="96B39FBD45504F988E984EF14128732F4"/>
    <w:rsid w:val="00CE0624"/>
    <w:rPr>
      <w:rFonts w:ascii="Calibri" w:eastAsia="Times New Roman" w:hAnsi="Calibri" w:cs="Calibri"/>
      <w:lang w:val="es-ES" w:eastAsia="en-US"/>
    </w:rPr>
  </w:style>
  <w:style w:type="paragraph" w:customStyle="1" w:styleId="AEEE95B711164617BE2211CE5EE9F6F64">
    <w:name w:val="AEEE95B711164617BE2211CE5EE9F6F64"/>
    <w:rsid w:val="00CE0624"/>
    <w:rPr>
      <w:rFonts w:ascii="Calibri" w:eastAsia="Times New Roman" w:hAnsi="Calibri" w:cs="Calibri"/>
      <w:lang w:val="es-ES" w:eastAsia="en-US"/>
    </w:rPr>
  </w:style>
  <w:style w:type="paragraph" w:customStyle="1" w:styleId="32958EA121C04051BCE05B5DBF18C5164">
    <w:name w:val="32958EA121C04051BCE05B5DBF18C5164"/>
    <w:rsid w:val="00CE0624"/>
    <w:rPr>
      <w:rFonts w:ascii="Calibri" w:eastAsia="Times New Roman" w:hAnsi="Calibri" w:cs="Calibri"/>
      <w:lang w:val="es-ES" w:eastAsia="en-US"/>
    </w:rPr>
  </w:style>
  <w:style w:type="paragraph" w:customStyle="1" w:styleId="8907A389DCA945188D033CB9116964AF4">
    <w:name w:val="8907A389DCA945188D033CB9116964AF4"/>
    <w:rsid w:val="00CE0624"/>
    <w:rPr>
      <w:rFonts w:ascii="Calibri" w:eastAsia="Times New Roman" w:hAnsi="Calibri" w:cs="Calibri"/>
      <w:lang w:val="es-ES" w:eastAsia="en-US"/>
    </w:rPr>
  </w:style>
  <w:style w:type="paragraph" w:customStyle="1" w:styleId="D3EAFF0FF492467789FB14E22004AFED4">
    <w:name w:val="D3EAFF0FF492467789FB14E22004AFED4"/>
    <w:rsid w:val="00CE0624"/>
    <w:rPr>
      <w:rFonts w:ascii="Calibri" w:eastAsia="Times New Roman" w:hAnsi="Calibri" w:cs="Calibri"/>
      <w:lang w:val="es-ES" w:eastAsia="en-US"/>
    </w:rPr>
  </w:style>
  <w:style w:type="paragraph" w:customStyle="1" w:styleId="0880CC18424C43CF917B14A5E27A0E544">
    <w:name w:val="0880CC18424C43CF917B14A5E27A0E544"/>
    <w:rsid w:val="00CE0624"/>
    <w:rPr>
      <w:rFonts w:ascii="Calibri" w:eastAsia="Times New Roman" w:hAnsi="Calibri" w:cs="Calibri"/>
      <w:lang w:val="es-ES" w:eastAsia="en-US"/>
    </w:rPr>
  </w:style>
  <w:style w:type="paragraph" w:customStyle="1" w:styleId="2C7DCE536F3648B8AB6C5CF7780914BA4">
    <w:name w:val="2C7DCE536F3648B8AB6C5CF7780914BA4"/>
    <w:rsid w:val="00CE0624"/>
    <w:rPr>
      <w:rFonts w:ascii="Calibri" w:eastAsia="Times New Roman" w:hAnsi="Calibri" w:cs="Calibri"/>
      <w:lang w:val="es-ES" w:eastAsia="en-US"/>
    </w:rPr>
  </w:style>
  <w:style w:type="paragraph" w:customStyle="1" w:styleId="C4856C6E5F76449E9D9E78F7E05BF6633">
    <w:name w:val="C4856C6E5F76449E9D9E78F7E05BF6633"/>
    <w:rsid w:val="00CE0624"/>
    <w:rPr>
      <w:rFonts w:ascii="Calibri" w:eastAsia="Times New Roman" w:hAnsi="Calibri" w:cs="Calibri"/>
      <w:lang w:val="es-ES" w:eastAsia="en-US"/>
    </w:rPr>
  </w:style>
  <w:style w:type="paragraph" w:customStyle="1" w:styleId="6F8DE126BD53419A8DFAB8B4986B5B051">
    <w:name w:val="6F8DE126BD53419A8DFAB8B4986B5B051"/>
    <w:rsid w:val="00CE0624"/>
    <w:rPr>
      <w:rFonts w:ascii="Calibri" w:eastAsia="Times New Roman" w:hAnsi="Calibri" w:cs="Calibri"/>
      <w:lang w:val="es-ES" w:eastAsia="en-US"/>
    </w:rPr>
  </w:style>
  <w:style w:type="paragraph" w:customStyle="1" w:styleId="6B1C5292E5994CAF9B293FECA28FDD251">
    <w:name w:val="6B1C5292E5994CAF9B293FECA28FDD251"/>
    <w:rsid w:val="00CE0624"/>
    <w:rPr>
      <w:rFonts w:ascii="Calibri" w:eastAsia="Times New Roman" w:hAnsi="Calibri" w:cs="Calibri"/>
      <w:lang w:val="es-ES" w:eastAsia="en-US"/>
    </w:rPr>
  </w:style>
  <w:style w:type="paragraph" w:customStyle="1" w:styleId="208F43F38C8348E695415CB72AD80B771">
    <w:name w:val="208F43F38C8348E695415CB72AD80B771"/>
    <w:rsid w:val="00CE0624"/>
    <w:rPr>
      <w:rFonts w:ascii="Calibri" w:eastAsia="Times New Roman" w:hAnsi="Calibri" w:cs="Calibri"/>
      <w:lang w:val="es-ES" w:eastAsia="en-US"/>
    </w:rPr>
  </w:style>
  <w:style w:type="paragraph" w:customStyle="1" w:styleId="380A77189738474FA735182F927AC3D9">
    <w:name w:val="380A77189738474FA735182F927AC3D9"/>
    <w:rsid w:val="00CE0624"/>
  </w:style>
  <w:style w:type="paragraph" w:customStyle="1" w:styleId="E193FC7FBEAC4CBC81646E48415EA9C0">
    <w:name w:val="E193FC7FBEAC4CBC81646E48415EA9C0"/>
    <w:rsid w:val="00962B79"/>
  </w:style>
  <w:style w:type="paragraph" w:customStyle="1" w:styleId="7F818D27488D40D78096324AEADB9173">
    <w:name w:val="7F818D27488D40D78096324AEADB9173"/>
    <w:rsid w:val="00962B79"/>
  </w:style>
  <w:style w:type="paragraph" w:customStyle="1" w:styleId="A9563F3C151D4745B6FAF308450F2042">
    <w:name w:val="A9563F3C151D4745B6FAF308450F2042"/>
    <w:rsid w:val="00962B79"/>
  </w:style>
  <w:style w:type="paragraph" w:customStyle="1" w:styleId="5FCDBD1397734DBFAF27468D9159249C">
    <w:name w:val="5FCDBD1397734DBFAF27468D9159249C"/>
    <w:rsid w:val="00962B79"/>
  </w:style>
  <w:style w:type="paragraph" w:customStyle="1" w:styleId="5B4DE0B872AA479ABA6F5D4BAF4B8F93">
    <w:name w:val="5B4DE0B872AA479ABA6F5D4BAF4B8F93"/>
    <w:rsid w:val="00962B79"/>
  </w:style>
  <w:style w:type="paragraph" w:customStyle="1" w:styleId="3A263A24AD044D3B95099E91754A70A3">
    <w:name w:val="3A263A24AD044D3B95099E91754A70A3"/>
    <w:rsid w:val="00962B79"/>
  </w:style>
  <w:style w:type="paragraph" w:customStyle="1" w:styleId="D9FDF201078C4596A2CB7B1AF002C86B">
    <w:name w:val="D9FDF201078C4596A2CB7B1AF002C86B"/>
    <w:rsid w:val="00962B79"/>
  </w:style>
  <w:style w:type="paragraph" w:customStyle="1" w:styleId="7A72870C839B4098AE8DAD755128E3E9">
    <w:name w:val="7A72870C839B4098AE8DAD755128E3E9"/>
    <w:rsid w:val="00962B79"/>
  </w:style>
  <w:style w:type="paragraph" w:customStyle="1" w:styleId="D1D76B32AE134AB19C1A549DC5F9352C">
    <w:name w:val="D1D76B32AE134AB19C1A549DC5F9352C"/>
    <w:rsid w:val="00962B79"/>
  </w:style>
  <w:style w:type="paragraph" w:customStyle="1" w:styleId="7A175A7F5E8D483B8155BD9E91734B22">
    <w:name w:val="7A175A7F5E8D483B8155BD9E91734B22"/>
    <w:rsid w:val="00962B79"/>
  </w:style>
  <w:style w:type="paragraph" w:customStyle="1" w:styleId="166B1C81FF8F4B6B83760916ADADF92B5">
    <w:name w:val="166B1C81FF8F4B6B83760916ADADF92B5"/>
    <w:rsid w:val="00962B79"/>
    <w:rPr>
      <w:rFonts w:ascii="Calibri" w:eastAsia="Times New Roman" w:hAnsi="Calibri" w:cs="Calibri"/>
      <w:lang w:val="es-ES" w:eastAsia="en-US"/>
    </w:rPr>
  </w:style>
  <w:style w:type="paragraph" w:customStyle="1" w:styleId="E193FC7FBEAC4CBC81646E48415EA9C01">
    <w:name w:val="E193FC7FBEAC4CBC81646E48415EA9C01"/>
    <w:rsid w:val="00962B79"/>
    <w:rPr>
      <w:rFonts w:ascii="Calibri" w:eastAsia="Times New Roman" w:hAnsi="Calibri" w:cs="Calibri"/>
      <w:lang w:val="es-ES" w:eastAsia="en-US"/>
    </w:rPr>
  </w:style>
  <w:style w:type="paragraph" w:customStyle="1" w:styleId="5B4DE0B872AA479ABA6F5D4BAF4B8F931">
    <w:name w:val="5B4DE0B872AA479ABA6F5D4BAF4B8F931"/>
    <w:rsid w:val="00962B79"/>
    <w:rPr>
      <w:rFonts w:ascii="Calibri" w:eastAsia="Times New Roman" w:hAnsi="Calibri" w:cs="Calibri"/>
      <w:lang w:val="es-ES" w:eastAsia="en-US"/>
    </w:rPr>
  </w:style>
  <w:style w:type="paragraph" w:customStyle="1" w:styleId="7F818D27488D40D78096324AEADB91731">
    <w:name w:val="7F818D27488D40D78096324AEADB91731"/>
    <w:rsid w:val="00962B79"/>
    <w:rPr>
      <w:rFonts w:ascii="Calibri" w:eastAsia="Times New Roman" w:hAnsi="Calibri" w:cs="Calibri"/>
      <w:lang w:val="es-ES" w:eastAsia="en-US"/>
    </w:rPr>
  </w:style>
  <w:style w:type="paragraph" w:customStyle="1" w:styleId="A9563F3C151D4745B6FAF308450F20421">
    <w:name w:val="A9563F3C151D4745B6FAF308450F20421"/>
    <w:rsid w:val="00962B79"/>
    <w:rPr>
      <w:rFonts w:ascii="Calibri" w:eastAsia="Times New Roman" w:hAnsi="Calibri" w:cs="Calibri"/>
      <w:lang w:val="es-ES" w:eastAsia="en-US"/>
    </w:rPr>
  </w:style>
  <w:style w:type="paragraph" w:customStyle="1" w:styleId="5FCDBD1397734DBFAF27468D9159249C1">
    <w:name w:val="5FCDBD1397734DBFAF27468D9159249C1"/>
    <w:rsid w:val="00962B79"/>
    <w:rPr>
      <w:rFonts w:ascii="Calibri" w:eastAsia="Times New Roman" w:hAnsi="Calibri" w:cs="Calibri"/>
      <w:lang w:val="es-ES" w:eastAsia="en-US"/>
    </w:rPr>
  </w:style>
  <w:style w:type="paragraph" w:customStyle="1" w:styleId="3A263A24AD044D3B95099E91754A70A31">
    <w:name w:val="3A263A24AD044D3B95099E91754A70A31"/>
    <w:rsid w:val="00962B79"/>
    <w:rPr>
      <w:rFonts w:ascii="Calibri" w:eastAsia="Times New Roman" w:hAnsi="Calibri" w:cs="Calibri"/>
      <w:lang w:val="es-ES" w:eastAsia="en-US"/>
    </w:rPr>
  </w:style>
  <w:style w:type="paragraph" w:customStyle="1" w:styleId="D9FDF201078C4596A2CB7B1AF002C86B1">
    <w:name w:val="D9FDF201078C4596A2CB7B1AF002C86B1"/>
    <w:rsid w:val="00962B79"/>
    <w:rPr>
      <w:rFonts w:ascii="Calibri" w:eastAsia="Times New Roman" w:hAnsi="Calibri" w:cs="Calibri"/>
      <w:lang w:val="es-ES" w:eastAsia="en-US"/>
    </w:rPr>
  </w:style>
  <w:style w:type="paragraph" w:customStyle="1" w:styleId="7A72870C839B4098AE8DAD755128E3E91">
    <w:name w:val="7A72870C839B4098AE8DAD755128E3E91"/>
    <w:rsid w:val="00962B79"/>
    <w:rPr>
      <w:rFonts w:ascii="Calibri" w:eastAsia="Times New Roman" w:hAnsi="Calibri" w:cs="Calibri"/>
      <w:lang w:val="es-ES" w:eastAsia="en-US"/>
    </w:rPr>
  </w:style>
  <w:style w:type="paragraph" w:customStyle="1" w:styleId="D1D76B32AE134AB19C1A549DC5F9352C1">
    <w:name w:val="D1D76B32AE134AB19C1A549DC5F9352C1"/>
    <w:rsid w:val="00962B79"/>
    <w:rPr>
      <w:rFonts w:ascii="Calibri" w:eastAsia="Times New Roman" w:hAnsi="Calibri" w:cs="Calibri"/>
      <w:lang w:val="es-ES" w:eastAsia="en-US"/>
    </w:rPr>
  </w:style>
  <w:style w:type="paragraph" w:customStyle="1" w:styleId="7A175A7F5E8D483B8155BD9E91734B221">
    <w:name w:val="7A175A7F5E8D483B8155BD9E91734B221"/>
    <w:rsid w:val="00962B79"/>
    <w:rPr>
      <w:rFonts w:ascii="Calibri" w:eastAsia="Times New Roman" w:hAnsi="Calibri" w:cs="Calibri"/>
      <w:lang w:val="es-ES" w:eastAsia="en-US"/>
    </w:rPr>
  </w:style>
  <w:style w:type="paragraph" w:customStyle="1" w:styleId="166B1C81FF8F4B6B83760916ADADF92B6">
    <w:name w:val="166B1C81FF8F4B6B83760916ADADF92B6"/>
    <w:rsid w:val="00962B79"/>
    <w:rPr>
      <w:rFonts w:ascii="Calibri" w:eastAsia="Times New Roman" w:hAnsi="Calibri" w:cs="Calibri"/>
      <w:lang w:val="es-ES" w:eastAsia="en-US"/>
    </w:rPr>
  </w:style>
  <w:style w:type="paragraph" w:customStyle="1" w:styleId="E193FC7FBEAC4CBC81646E48415EA9C02">
    <w:name w:val="E193FC7FBEAC4CBC81646E48415EA9C02"/>
    <w:rsid w:val="00962B79"/>
    <w:rPr>
      <w:rFonts w:ascii="Calibri" w:eastAsia="Times New Roman" w:hAnsi="Calibri" w:cs="Calibri"/>
      <w:lang w:val="es-ES" w:eastAsia="en-US"/>
    </w:rPr>
  </w:style>
  <w:style w:type="paragraph" w:customStyle="1" w:styleId="5B4DE0B872AA479ABA6F5D4BAF4B8F932">
    <w:name w:val="5B4DE0B872AA479ABA6F5D4BAF4B8F932"/>
    <w:rsid w:val="00962B79"/>
    <w:rPr>
      <w:rFonts w:ascii="Calibri" w:eastAsia="Times New Roman" w:hAnsi="Calibri" w:cs="Calibri"/>
      <w:lang w:val="es-ES" w:eastAsia="en-US"/>
    </w:rPr>
  </w:style>
  <w:style w:type="paragraph" w:customStyle="1" w:styleId="7F818D27488D40D78096324AEADB91732">
    <w:name w:val="7F818D27488D40D78096324AEADB91732"/>
    <w:rsid w:val="00962B79"/>
    <w:rPr>
      <w:rFonts w:ascii="Calibri" w:eastAsia="Times New Roman" w:hAnsi="Calibri" w:cs="Calibri"/>
      <w:lang w:val="es-ES" w:eastAsia="en-US"/>
    </w:rPr>
  </w:style>
  <w:style w:type="paragraph" w:customStyle="1" w:styleId="A9563F3C151D4745B6FAF308450F20422">
    <w:name w:val="A9563F3C151D4745B6FAF308450F20422"/>
    <w:rsid w:val="00962B79"/>
    <w:rPr>
      <w:rFonts w:ascii="Calibri" w:eastAsia="Times New Roman" w:hAnsi="Calibri" w:cs="Calibri"/>
      <w:lang w:val="es-ES" w:eastAsia="en-US"/>
    </w:rPr>
  </w:style>
  <w:style w:type="paragraph" w:customStyle="1" w:styleId="5FCDBD1397734DBFAF27468D9159249C2">
    <w:name w:val="5FCDBD1397734DBFAF27468D9159249C2"/>
    <w:rsid w:val="00962B79"/>
    <w:rPr>
      <w:rFonts w:ascii="Calibri" w:eastAsia="Times New Roman" w:hAnsi="Calibri" w:cs="Calibri"/>
      <w:lang w:val="es-ES" w:eastAsia="en-US"/>
    </w:rPr>
  </w:style>
  <w:style w:type="paragraph" w:customStyle="1" w:styleId="3A263A24AD044D3B95099E91754A70A32">
    <w:name w:val="3A263A24AD044D3B95099E91754A70A32"/>
    <w:rsid w:val="00962B79"/>
    <w:rPr>
      <w:rFonts w:ascii="Calibri" w:eastAsia="Times New Roman" w:hAnsi="Calibri" w:cs="Calibri"/>
      <w:lang w:val="es-ES" w:eastAsia="en-US"/>
    </w:rPr>
  </w:style>
  <w:style w:type="paragraph" w:customStyle="1" w:styleId="D9FDF201078C4596A2CB7B1AF002C86B2">
    <w:name w:val="D9FDF201078C4596A2CB7B1AF002C86B2"/>
    <w:rsid w:val="00962B79"/>
    <w:rPr>
      <w:rFonts w:ascii="Calibri" w:eastAsia="Times New Roman" w:hAnsi="Calibri" w:cs="Calibri"/>
      <w:lang w:val="es-ES" w:eastAsia="en-US"/>
    </w:rPr>
  </w:style>
  <w:style w:type="paragraph" w:customStyle="1" w:styleId="7A72870C839B4098AE8DAD755128E3E92">
    <w:name w:val="7A72870C839B4098AE8DAD755128E3E92"/>
    <w:rsid w:val="00962B79"/>
    <w:rPr>
      <w:rFonts w:ascii="Calibri" w:eastAsia="Times New Roman" w:hAnsi="Calibri" w:cs="Calibri"/>
      <w:lang w:val="es-ES" w:eastAsia="en-US"/>
    </w:rPr>
  </w:style>
  <w:style w:type="paragraph" w:customStyle="1" w:styleId="D1D76B32AE134AB19C1A549DC5F9352C2">
    <w:name w:val="D1D76B32AE134AB19C1A549DC5F9352C2"/>
    <w:rsid w:val="00962B79"/>
    <w:rPr>
      <w:rFonts w:ascii="Calibri" w:eastAsia="Times New Roman" w:hAnsi="Calibri" w:cs="Calibri"/>
      <w:lang w:val="es-ES" w:eastAsia="en-US"/>
    </w:rPr>
  </w:style>
  <w:style w:type="paragraph" w:customStyle="1" w:styleId="7A175A7F5E8D483B8155BD9E91734B222">
    <w:name w:val="7A175A7F5E8D483B8155BD9E91734B222"/>
    <w:rsid w:val="00962B79"/>
    <w:rPr>
      <w:rFonts w:ascii="Calibri" w:eastAsia="Times New Roman" w:hAnsi="Calibri" w:cs="Calibri"/>
      <w:lang w:val="es-ES" w:eastAsia="en-US"/>
    </w:rPr>
  </w:style>
  <w:style w:type="paragraph" w:customStyle="1" w:styleId="166B1C81FF8F4B6B83760916ADADF92B7">
    <w:name w:val="166B1C81FF8F4B6B83760916ADADF92B7"/>
    <w:rsid w:val="00962B79"/>
    <w:rPr>
      <w:rFonts w:ascii="Calibri" w:eastAsia="Times New Roman" w:hAnsi="Calibri" w:cs="Calibri"/>
      <w:lang w:val="es-ES" w:eastAsia="en-US"/>
    </w:rPr>
  </w:style>
  <w:style w:type="paragraph" w:customStyle="1" w:styleId="E193FC7FBEAC4CBC81646E48415EA9C03">
    <w:name w:val="E193FC7FBEAC4CBC81646E48415EA9C03"/>
    <w:rsid w:val="00962B79"/>
    <w:rPr>
      <w:rFonts w:ascii="Calibri" w:eastAsia="Times New Roman" w:hAnsi="Calibri" w:cs="Calibri"/>
      <w:lang w:val="es-ES" w:eastAsia="en-US"/>
    </w:rPr>
  </w:style>
  <w:style w:type="paragraph" w:customStyle="1" w:styleId="5B4DE0B872AA479ABA6F5D4BAF4B8F933">
    <w:name w:val="5B4DE0B872AA479ABA6F5D4BAF4B8F933"/>
    <w:rsid w:val="00962B79"/>
    <w:rPr>
      <w:rFonts w:ascii="Calibri" w:eastAsia="Times New Roman" w:hAnsi="Calibri" w:cs="Calibri"/>
      <w:lang w:val="es-ES" w:eastAsia="en-US"/>
    </w:rPr>
  </w:style>
  <w:style w:type="paragraph" w:customStyle="1" w:styleId="7F818D27488D40D78096324AEADB91733">
    <w:name w:val="7F818D27488D40D78096324AEADB91733"/>
    <w:rsid w:val="00962B79"/>
    <w:rPr>
      <w:rFonts w:ascii="Calibri" w:eastAsia="Times New Roman" w:hAnsi="Calibri" w:cs="Calibri"/>
      <w:lang w:val="es-ES" w:eastAsia="en-US"/>
    </w:rPr>
  </w:style>
  <w:style w:type="paragraph" w:customStyle="1" w:styleId="A9563F3C151D4745B6FAF308450F20423">
    <w:name w:val="A9563F3C151D4745B6FAF308450F20423"/>
    <w:rsid w:val="00962B79"/>
    <w:rPr>
      <w:rFonts w:ascii="Calibri" w:eastAsia="Times New Roman" w:hAnsi="Calibri" w:cs="Calibri"/>
      <w:lang w:val="es-ES" w:eastAsia="en-US"/>
    </w:rPr>
  </w:style>
  <w:style w:type="paragraph" w:customStyle="1" w:styleId="5FCDBD1397734DBFAF27468D9159249C3">
    <w:name w:val="5FCDBD1397734DBFAF27468D9159249C3"/>
    <w:rsid w:val="00962B79"/>
    <w:rPr>
      <w:rFonts w:ascii="Calibri" w:eastAsia="Times New Roman" w:hAnsi="Calibri" w:cs="Calibri"/>
      <w:lang w:val="es-ES" w:eastAsia="en-US"/>
    </w:rPr>
  </w:style>
  <w:style w:type="paragraph" w:customStyle="1" w:styleId="3A263A24AD044D3B95099E91754A70A33">
    <w:name w:val="3A263A24AD044D3B95099E91754A70A33"/>
    <w:rsid w:val="00962B79"/>
    <w:rPr>
      <w:rFonts w:ascii="Calibri" w:eastAsia="Times New Roman" w:hAnsi="Calibri" w:cs="Calibri"/>
      <w:lang w:val="es-ES" w:eastAsia="en-US"/>
    </w:rPr>
  </w:style>
  <w:style w:type="paragraph" w:customStyle="1" w:styleId="D9FDF201078C4596A2CB7B1AF002C86B3">
    <w:name w:val="D9FDF201078C4596A2CB7B1AF002C86B3"/>
    <w:rsid w:val="00962B79"/>
    <w:rPr>
      <w:rFonts w:ascii="Calibri" w:eastAsia="Times New Roman" w:hAnsi="Calibri" w:cs="Calibri"/>
      <w:lang w:val="es-ES" w:eastAsia="en-US"/>
    </w:rPr>
  </w:style>
  <w:style w:type="paragraph" w:customStyle="1" w:styleId="7A72870C839B4098AE8DAD755128E3E93">
    <w:name w:val="7A72870C839B4098AE8DAD755128E3E93"/>
    <w:rsid w:val="00962B79"/>
    <w:rPr>
      <w:rFonts w:ascii="Calibri" w:eastAsia="Times New Roman" w:hAnsi="Calibri" w:cs="Calibri"/>
      <w:lang w:val="es-ES" w:eastAsia="en-US"/>
    </w:rPr>
  </w:style>
  <w:style w:type="paragraph" w:customStyle="1" w:styleId="D1D76B32AE134AB19C1A549DC5F9352C3">
    <w:name w:val="D1D76B32AE134AB19C1A549DC5F9352C3"/>
    <w:rsid w:val="00962B79"/>
    <w:rPr>
      <w:rFonts w:ascii="Calibri" w:eastAsia="Times New Roman" w:hAnsi="Calibri" w:cs="Calibri"/>
      <w:lang w:val="es-ES" w:eastAsia="en-US"/>
    </w:rPr>
  </w:style>
  <w:style w:type="paragraph" w:customStyle="1" w:styleId="7A175A7F5E8D483B8155BD9E91734B223">
    <w:name w:val="7A175A7F5E8D483B8155BD9E91734B223"/>
    <w:rsid w:val="00962B79"/>
    <w:rPr>
      <w:rFonts w:ascii="Calibri" w:eastAsia="Times New Roman" w:hAnsi="Calibri" w:cs="Calibri"/>
      <w:lang w:val="es-E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5628FE-420B-4B1D-9899-DE7A7D77CD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122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asd.diazd@gmail.com</dc:creator>
  <cp:keywords/>
  <dc:description/>
  <cp:lastModifiedBy>MATIAS DIAZ</cp:lastModifiedBy>
  <cp:revision>20</cp:revision>
  <dcterms:created xsi:type="dcterms:W3CDTF">2020-03-28T20:23:00Z</dcterms:created>
  <dcterms:modified xsi:type="dcterms:W3CDTF">2020-09-21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